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4AE350" w14:textId="77777777" w:rsidR="00884A92" w:rsidRDefault="00884A92" w:rsidP="00563F44">
      <w:pPr>
        <w:pStyle w:val="ReferenceLine"/>
        <w:spacing w:after="0"/>
        <w:jc w:val="center"/>
        <w:rPr>
          <w:rFonts w:ascii="Arial Nova" w:hAnsi="Arial Nova" w:cstheme="minorHAnsi"/>
          <w:b/>
          <w:sz w:val="32"/>
        </w:rPr>
      </w:pPr>
    </w:p>
    <w:p w14:paraId="7846D260" w14:textId="77777777" w:rsidR="009A5ADA" w:rsidRPr="00103E81" w:rsidRDefault="009A5ADA" w:rsidP="009A5ADA">
      <w:pPr>
        <w:pStyle w:val="ReferenceLine"/>
        <w:jc w:val="center"/>
        <w:rPr>
          <w:rFonts w:ascii="Arial Nova" w:hAnsi="Arial Nova" w:cstheme="minorHAnsi"/>
          <w:b/>
          <w:sz w:val="32"/>
        </w:rPr>
      </w:pPr>
      <w:r w:rsidRPr="00103E81">
        <w:rPr>
          <w:rFonts w:ascii="Arial Nova" w:hAnsi="Arial Nova" w:cstheme="minorHAnsi"/>
          <w:b/>
          <w:sz w:val="32"/>
        </w:rPr>
        <w:t>Participant Summary Information Sheet</w:t>
      </w:r>
    </w:p>
    <w:p w14:paraId="50019E51" w14:textId="77777777" w:rsidR="009A5ADA" w:rsidRPr="00103E81" w:rsidRDefault="009A5ADA" w:rsidP="009A5ADA">
      <w:pPr>
        <w:pStyle w:val="Salutation"/>
        <w:spacing w:line="360" w:lineRule="auto"/>
        <w:rPr>
          <w:rFonts w:ascii="Arial Nova" w:hAnsi="Arial Nova" w:cstheme="minorHAnsi"/>
        </w:rPr>
      </w:pP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0"/>
        <w:gridCol w:w="2366"/>
        <w:gridCol w:w="840"/>
        <w:gridCol w:w="795"/>
        <w:gridCol w:w="349"/>
        <w:gridCol w:w="3240"/>
      </w:tblGrid>
      <w:tr w:rsidR="009A5ADA" w:rsidRPr="00103E81" w14:paraId="1FBC58D4" w14:textId="77777777" w:rsidTr="0013249F">
        <w:tc>
          <w:tcPr>
            <w:tcW w:w="2490" w:type="dxa"/>
            <w:vAlign w:val="bottom"/>
          </w:tcPr>
          <w:p w14:paraId="69236390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  <w:r w:rsidRPr="19651CAE">
              <w:rPr>
                <w:rFonts w:ascii="Arial Nova" w:hAnsi="Arial Nova" w:cstheme="minorBidi"/>
                <w:b/>
                <w:bCs/>
                <w:sz w:val="28"/>
                <w:szCs w:val="28"/>
              </w:rPr>
              <w:t>Name:</w:t>
            </w:r>
          </w:p>
        </w:tc>
        <w:tc>
          <w:tcPr>
            <w:tcW w:w="7590" w:type="dxa"/>
            <w:gridSpan w:val="5"/>
            <w:tcBorders>
              <w:bottom w:val="single" w:sz="4" w:space="0" w:color="auto"/>
            </w:tcBorders>
            <w:vAlign w:val="bottom"/>
          </w:tcPr>
          <w:p w14:paraId="0DAF78DC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</w:tr>
      <w:tr w:rsidR="009A5ADA" w:rsidRPr="00103E81" w14:paraId="0DD5D696" w14:textId="77777777" w:rsidTr="0013249F">
        <w:tc>
          <w:tcPr>
            <w:tcW w:w="2490" w:type="dxa"/>
            <w:vAlign w:val="bottom"/>
          </w:tcPr>
          <w:p w14:paraId="17A88CBE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  <w:r w:rsidRPr="19651CAE">
              <w:rPr>
                <w:rFonts w:ascii="Arial Nova" w:hAnsi="Arial Nova" w:cstheme="minorBidi"/>
                <w:b/>
                <w:bCs/>
                <w:sz w:val="28"/>
                <w:szCs w:val="28"/>
              </w:rPr>
              <w:t>Address:</w:t>
            </w:r>
          </w:p>
        </w:tc>
        <w:tc>
          <w:tcPr>
            <w:tcW w:w="759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2C12B1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</w:tr>
      <w:tr w:rsidR="009A5ADA" w:rsidRPr="00103E81" w14:paraId="09252963" w14:textId="77777777" w:rsidTr="0013249F">
        <w:tc>
          <w:tcPr>
            <w:tcW w:w="2490" w:type="dxa"/>
            <w:vAlign w:val="bottom"/>
          </w:tcPr>
          <w:p w14:paraId="5F95FA81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  <w:tc>
          <w:tcPr>
            <w:tcW w:w="759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B801AE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</w:tr>
      <w:tr w:rsidR="009A5ADA" w:rsidRPr="00103E81" w14:paraId="2C803D86" w14:textId="77777777" w:rsidTr="0013249F">
        <w:tc>
          <w:tcPr>
            <w:tcW w:w="2490" w:type="dxa"/>
            <w:vAlign w:val="bottom"/>
          </w:tcPr>
          <w:p w14:paraId="71B15EC7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  <w:tc>
          <w:tcPr>
            <w:tcW w:w="759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8DF1C1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</w:tr>
      <w:tr w:rsidR="009A5ADA" w:rsidRPr="00103E81" w14:paraId="1557E061" w14:textId="77777777" w:rsidTr="0013249F">
        <w:trPr>
          <w:trHeight w:val="645"/>
        </w:trPr>
        <w:tc>
          <w:tcPr>
            <w:tcW w:w="2490" w:type="dxa"/>
            <w:vAlign w:val="bottom"/>
          </w:tcPr>
          <w:p w14:paraId="4EC5114D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  <w:r w:rsidRPr="19651CAE">
              <w:rPr>
                <w:rFonts w:ascii="Arial Nova" w:hAnsi="Arial Nova" w:cstheme="minorBidi"/>
                <w:b/>
                <w:bCs/>
                <w:sz w:val="28"/>
                <w:szCs w:val="28"/>
              </w:rPr>
              <w:t>Phone Number:</w:t>
            </w:r>
          </w:p>
        </w:tc>
        <w:tc>
          <w:tcPr>
            <w:tcW w:w="759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3585B8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</w:tr>
      <w:tr w:rsidR="009A5ADA" w:rsidRPr="00103E81" w14:paraId="2BE389AF" w14:textId="77777777" w:rsidTr="0013249F">
        <w:tc>
          <w:tcPr>
            <w:tcW w:w="2490" w:type="dxa"/>
            <w:vAlign w:val="bottom"/>
          </w:tcPr>
          <w:p w14:paraId="67479884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  <w:r w:rsidRPr="19651CAE">
              <w:rPr>
                <w:rFonts w:ascii="Arial Nova" w:hAnsi="Arial Nova" w:cstheme="minorBidi"/>
                <w:b/>
                <w:bCs/>
                <w:sz w:val="28"/>
                <w:szCs w:val="28"/>
              </w:rPr>
              <w:t>Email:</w:t>
            </w:r>
          </w:p>
        </w:tc>
        <w:tc>
          <w:tcPr>
            <w:tcW w:w="759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B2F165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</w:tr>
      <w:tr w:rsidR="009A5ADA" w:rsidRPr="00103E81" w14:paraId="1E9B76D7" w14:textId="77777777" w:rsidTr="0013249F">
        <w:tc>
          <w:tcPr>
            <w:tcW w:w="2490" w:type="dxa"/>
            <w:vAlign w:val="bottom"/>
          </w:tcPr>
          <w:p w14:paraId="5325B7D2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  <w:r w:rsidRPr="19651CAE">
              <w:rPr>
                <w:rFonts w:ascii="Arial Nova" w:hAnsi="Arial Nova" w:cstheme="minorBidi"/>
                <w:b/>
                <w:bCs/>
                <w:sz w:val="28"/>
                <w:szCs w:val="28"/>
              </w:rPr>
              <w:t>Date of Birth:</w:t>
            </w:r>
          </w:p>
        </w:tc>
        <w:tc>
          <w:tcPr>
            <w:tcW w:w="236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09C46F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  <w:tc>
          <w:tcPr>
            <w:tcW w:w="840" w:type="dxa"/>
            <w:tcBorders>
              <w:top w:val="single" w:sz="4" w:space="0" w:color="auto"/>
            </w:tcBorders>
            <w:vAlign w:val="bottom"/>
          </w:tcPr>
          <w:p w14:paraId="36C1CBAA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  <w:r w:rsidRPr="19651CAE">
              <w:rPr>
                <w:rFonts w:ascii="Arial Nova" w:hAnsi="Arial Nova" w:cstheme="minorBidi"/>
                <w:b/>
                <w:bCs/>
                <w:sz w:val="28"/>
                <w:szCs w:val="28"/>
              </w:rPr>
              <w:t>Age:</w:t>
            </w:r>
          </w:p>
        </w:tc>
        <w:tc>
          <w:tcPr>
            <w:tcW w:w="114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3AEFD78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single" w:sz="4" w:space="0" w:color="auto"/>
            </w:tcBorders>
            <w:vAlign w:val="bottom"/>
          </w:tcPr>
          <w:p w14:paraId="2B3EADBA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</w:tr>
      <w:tr w:rsidR="009A5ADA" w:rsidRPr="00103E81" w14:paraId="5470D508" w14:textId="77777777" w:rsidTr="0013249F">
        <w:tc>
          <w:tcPr>
            <w:tcW w:w="2490" w:type="dxa"/>
            <w:vAlign w:val="bottom"/>
          </w:tcPr>
          <w:p w14:paraId="4D2AC768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  <w:r w:rsidRPr="19651CAE">
              <w:rPr>
                <w:rFonts w:ascii="Arial Nova" w:hAnsi="Arial Nova" w:cstheme="minorBidi"/>
                <w:b/>
                <w:bCs/>
                <w:sz w:val="28"/>
                <w:szCs w:val="28"/>
              </w:rPr>
              <w:t>Program Site:</w:t>
            </w:r>
          </w:p>
        </w:tc>
        <w:tc>
          <w:tcPr>
            <w:tcW w:w="7590" w:type="dxa"/>
            <w:gridSpan w:val="5"/>
            <w:tcBorders>
              <w:bottom w:val="single" w:sz="4" w:space="0" w:color="auto"/>
            </w:tcBorders>
            <w:vAlign w:val="bottom"/>
          </w:tcPr>
          <w:p w14:paraId="7D30CE8C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</w:tr>
      <w:tr w:rsidR="009A5ADA" w:rsidRPr="00103E81" w14:paraId="09611ADD" w14:textId="77777777" w:rsidTr="0013249F">
        <w:tc>
          <w:tcPr>
            <w:tcW w:w="2490" w:type="dxa"/>
            <w:vAlign w:val="bottom"/>
          </w:tcPr>
          <w:p w14:paraId="07A97DA2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  <w:r w:rsidRPr="19651CAE">
              <w:rPr>
                <w:rFonts w:ascii="Arial Nova" w:hAnsi="Arial Nova" w:cstheme="minorBidi"/>
                <w:b/>
                <w:bCs/>
                <w:sz w:val="28"/>
                <w:szCs w:val="28"/>
              </w:rPr>
              <w:t>Start Date:</w:t>
            </w:r>
          </w:p>
        </w:tc>
        <w:tc>
          <w:tcPr>
            <w:tcW w:w="236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456EA5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  <w:tc>
          <w:tcPr>
            <w:tcW w:w="1635" w:type="dxa"/>
            <w:gridSpan w:val="2"/>
            <w:tcBorders>
              <w:top w:val="single" w:sz="4" w:space="0" w:color="auto"/>
            </w:tcBorders>
            <w:vAlign w:val="bottom"/>
          </w:tcPr>
          <w:p w14:paraId="5EB26BA8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  <w:r w:rsidRPr="19651CAE">
              <w:rPr>
                <w:rFonts w:ascii="Arial Nova" w:hAnsi="Arial Nova" w:cstheme="minorBidi"/>
                <w:b/>
                <w:bCs/>
                <w:sz w:val="28"/>
                <w:szCs w:val="28"/>
              </w:rPr>
              <w:t>End Date:</w:t>
            </w:r>
          </w:p>
        </w:tc>
        <w:tc>
          <w:tcPr>
            <w:tcW w:w="358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D90350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</w:tr>
      <w:tr w:rsidR="009A5ADA" w:rsidRPr="00103E81" w14:paraId="39F6F084" w14:textId="77777777" w:rsidTr="0013249F">
        <w:tc>
          <w:tcPr>
            <w:tcW w:w="10080" w:type="dxa"/>
            <w:gridSpan w:val="6"/>
            <w:vAlign w:val="bottom"/>
          </w:tcPr>
          <w:p w14:paraId="6D503B11" w14:textId="77777777" w:rsidR="009A5ADA" w:rsidRPr="00103E81" w:rsidRDefault="009A5ADA" w:rsidP="0013249F">
            <w:pPr>
              <w:pStyle w:val="BodyTextIndent"/>
              <w:spacing w:before="48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  <w:r w:rsidRPr="19651CAE">
              <w:rPr>
                <w:rFonts w:ascii="Arial Nova" w:hAnsi="Arial Nova" w:cstheme="minorBidi"/>
                <w:b/>
                <w:bCs/>
                <w:sz w:val="28"/>
                <w:szCs w:val="28"/>
              </w:rPr>
              <w:t>In case of emergency, please call:</w:t>
            </w:r>
          </w:p>
        </w:tc>
      </w:tr>
      <w:tr w:rsidR="009A5ADA" w:rsidRPr="00103E81" w14:paraId="27AA52E0" w14:textId="77777777" w:rsidTr="0013249F">
        <w:tc>
          <w:tcPr>
            <w:tcW w:w="2490" w:type="dxa"/>
            <w:vAlign w:val="bottom"/>
          </w:tcPr>
          <w:p w14:paraId="5175BCD0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  <w:r w:rsidRPr="19651CAE">
              <w:rPr>
                <w:rFonts w:ascii="Arial Nova" w:hAnsi="Arial Nova" w:cstheme="minorBidi"/>
                <w:b/>
                <w:bCs/>
                <w:sz w:val="28"/>
                <w:szCs w:val="28"/>
              </w:rPr>
              <w:t>Name:</w:t>
            </w:r>
          </w:p>
        </w:tc>
        <w:tc>
          <w:tcPr>
            <w:tcW w:w="7590" w:type="dxa"/>
            <w:gridSpan w:val="5"/>
            <w:tcBorders>
              <w:bottom w:val="single" w:sz="4" w:space="0" w:color="auto"/>
            </w:tcBorders>
            <w:vAlign w:val="bottom"/>
          </w:tcPr>
          <w:p w14:paraId="2CD94EA1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</w:tr>
      <w:tr w:rsidR="009A5ADA" w:rsidRPr="00103E81" w14:paraId="40A11423" w14:textId="77777777" w:rsidTr="0013249F">
        <w:tc>
          <w:tcPr>
            <w:tcW w:w="2490" w:type="dxa"/>
            <w:vAlign w:val="bottom"/>
          </w:tcPr>
          <w:p w14:paraId="4C3A33CA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  <w:r w:rsidRPr="19651CAE">
              <w:rPr>
                <w:rFonts w:ascii="Arial Nova" w:hAnsi="Arial Nova" w:cstheme="minorBidi"/>
                <w:b/>
                <w:bCs/>
                <w:sz w:val="28"/>
                <w:szCs w:val="28"/>
              </w:rPr>
              <w:t>Relationship:</w:t>
            </w:r>
          </w:p>
        </w:tc>
        <w:tc>
          <w:tcPr>
            <w:tcW w:w="759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E1B31B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</w:tr>
      <w:tr w:rsidR="009A5ADA" w:rsidRPr="00103E81" w14:paraId="4DAB79A2" w14:textId="77777777" w:rsidTr="0013249F">
        <w:tc>
          <w:tcPr>
            <w:tcW w:w="2490" w:type="dxa"/>
            <w:vAlign w:val="bottom"/>
          </w:tcPr>
          <w:p w14:paraId="7E8E49F8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  <w:r w:rsidRPr="19651CAE">
              <w:rPr>
                <w:rFonts w:ascii="Arial Nova" w:hAnsi="Arial Nova" w:cstheme="minorBidi"/>
                <w:b/>
                <w:bCs/>
                <w:sz w:val="28"/>
                <w:szCs w:val="28"/>
              </w:rPr>
              <w:t>Phone Number:</w:t>
            </w:r>
          </w:p>
        </w:tc>
        <w:tc>
          <w:tcPr>
            <w:tcW w:w="759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B8A555" w14:textId="77777777" w:rsidR="009A5ADA" w:rsidRPr="00103E81" w:rsidRDefault="009A5ADA" w:rsidP="0013249F">
            <w:pPr>
              <w:pStyle w:val="BodyTextIndent"/>
              <w:spacing w:before="120" w:line="240" w:lineRule="auto"/>
              <w:ind w:firstLine="0"/>
              <w:rPr>
                <w:rFonts w:ascii="Arial Nova" w:hAnsi="Arial Nova" w:cstheme="minorBidi"/>
                <w:b/>
                <w:bCs/>
                <w:sz w:val="28"/>
                <w:szCs w:val="28"/>
              </w:rPr>
            </w:pPr>
          </w:p>
        </w:tc>
      </w:tr>
    </w:tbl>
    <w:p w14:paraId="466607D4" w14:textId="77777777" w:rsidR="009A5ADA" w:rsidRPr="00103E81" w:rsidRDefault="009A5ADA" w:rsidP="009A5ADA">
      <w:pPr>
        <w:spacing w:line="360" w:lineRule="auto"/>
        <w:rPr>
          <w:rFonts w:ascii="Arial Nova" w:hAnsi="Arial Nova" w:cstheme="minorHAnsi"/>
          <w:b/>
          <w:iCs/>
          <w:sz w:val="28"/>
        </w:rPr>
      </w:pPr>
    </w:p>
    <w:p w14:paraId="248E72E5" w14:textId="73F066D4" w:rsidR="00044A5E" w:rsidRPr="00103E81" w:rsidRDefault="00044A5E" w:rsidP="009A5ADA">
      <w:pPr>
        <w:pStyle w:val="ReferenceLine"/>
        <w:spacing w:after="0"/>
        <w:jc w:val="center"/>
        <w:rPr>
          <w:rFonts w:ascii="Arial Nova" w:hAnsi="Arial Nova" w:cstheme="minorHAnsi"/>
        </w:rPr>
      </w:pPr>
    </w:p>
    <w:sectPr w:rsidR="00044A5E" w:rsidRPr="00103E81" w:rsidSect="00C1126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B6E7B1" w14:textId="77777777" w:rsidR="00FD6C83" w:rsidRDefault="00FD6C83">
      <w:r>
        <w:separator/>
      </w:r>
    </w:p>
  </w:endnote>
  <w:endnote w:type="continuationSeparator" w:id="0">
    <w:p w14:paraId="25956C71" w14:textId="77777777" w:rsidR="00FD6C83" w:rsidRDefault="00FD6C83">
      <w:r>
        <w:continuationSeparator/>
      </w:r>
    </w:p>
  </w:endnote>
  <w:endnote w:type="continuationNotice" w:id="1">
    <w:p w14:paraId="437461E7" w14:textId="77777777" w:rsidR="00FD6C83" w:rsidRDefault="00FD6C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tisSansSerif">
    <w:altName w:val="Cambria"/>
    <w:charset w:val="00"/>
    <w:family w:val="roman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ova Light">
    <w:panose1 w:val="020B0304020202020204"/>
    <w:charset w:val="00"/>
    <w:family w:val="swiss"/>
    <w:pitch w:val="variable"/>
    <w:sig w:usb0="2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E8A359" w14:textId="77777777" w:rsidR="0033501C" w:rsidRDefault="003350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E7AB1" w14:textId="562887EF" w:rsidR="0033501C" w:rsidRPr="00C26614" w:rsidRDefault="00294F6F" w:rsidP="0033501C">
    <w:pPr>
      <w:ind w:left="2880" w:right="360"/>
      <w:jc w:val="right"/>
      <w:rPr>
        <w:rStyle w:val="PageNumber"/>
        <w:color w:val="999999"/>
        <w:sz w:val="13"/>
      </w:rPr>
    </w:pPr>
    <w:r>
      <w:rPr>
        <w:rFonts w:ascii="Arial Nova" w:hAnsi="Arial Nova"/>
        <w:i/>
        <w:noProof/>
        <w:sz w:val="16"/>
        <w:szCs w:val="16"/>
      </w:rPr>
      <w:drawing>
        <wp:anchor distT="0" distB="0" distL="114300" distR="114300" simplePos="0" relativeHeight="251681792" behindDoc="1" locked="0" layoutInCell="1" allowOverlap="1" wp14:anchorId="70A41B21" wp14:editId="33CECA2C">
          <wp:simplePos x="0" y="0"/>
          <wp:positionH relativeFrom="column">
            <wp:posOffset>40640</wp:posOffset>
          </wp:positionH>
          <wp:positionV relativeFrom="paragraph">
            <wp:posOffset>-36195</wp:posOffset>
          </wp:positionV>
          <wp:extent cx="1146810" cy="375285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46810" cy="37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501C">
      <w:rPr>
        <w:rFonts w:ascii="Century Gothic" w:hAnsi="Century Gothic"/>
        <w:noProof/>
        <w:color w:val="999999"/>
        <w:sz w:val="20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60659EF5" wp14:editId="6BF3BC68">
              <wp:simplePos x="0" y="0"/>
              <wp:positionH relativeFrom="margin">
                <wp:posOffset>-499403</wp:posOffset>
              </wp:positionH>
              <wp:positionV relativeFrom="page">
                <wp:posOffset>9069412</wp:posOffset>
              </wp:positionV>
              <wp:extent cx="10287000" cy="0"/>
              <wp:effectExtent l="0" t="19050" r="38100" b="3810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287000" cy="0"/>
                      </a:xfrm>
                      <a:prstGeom prst="line">
                        <a:avLst/>
                      </a:prstGeom>
                      <a:ln w="57150">
                        <a:solidFill>
                          <a:srgbClr val="FF51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A3A8D79" id="Straight Connector 22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-39.3pt,714.15pt" to="770.7pt,7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" strokecolor="#ff5100" strokeweight="4.5pt">
              <w10:wrap anchorx="margin" anchory="page"/>
            </v:line>
          </w:pict>
        </mc:Fallback>
      </mc:AlternateContent>
    </w:r>
    <w:r w:rsidR="0033501C" w:rsidRPr="00356759">
      <w:rPr>
        <w:rFonts w:ascii="Arial Nova" w:hAnsi="Arial Nova"/>
        <w:i/>
        <w:sz w:val="16"/>
        <w:szCs w:val="16"/>
      </w:rPr>
      <w:t>© 202</w:t>
    </w:r>
    <w:r w:rsidR="0033501C">
      <w:rPr>
        <w:rFonts w:ascii="Arial Nova" w:hAnsi="Arial Nova"/>
        <w:i/>
        <w:sz w:val="16"/>
        <w:szCs w:val="16"/>
      </w:rPr>
      <w:t>2</w:t>
    </w:r>
    <w:r w:rsidR="0033501C" w:rsidRPr="00356759">
      <w:rPr>
        <w:rFonts w:ascii="Arial Nova" w:hAnsi="Arial Nova"/>
        <w:i/>
        <w:sz w:val="16"/>
        <w:szCs w:val="16"/>
      </w:rPr>
      <w:t xml:space="preserve"> </w:t>
    </w:r>
    <w:r w:rsidR="0033501C">
      <w:rPr>
        <w:rFonts w:ascii="Arial Nova" w:hAnsi="Arial Nova"/>
        <w:i/>
        <w:sz w:val="16"/>
        <w:szCs w:val="16"/>
      </w:rPr>
      <w:t xml:space="preserve">Rebecca Seguin-Fowler and the </w:t>
    </w:r>
    <w:proofErr w:type="spellStart"/>
    <w:r w:rsidR="0033501C">
      <w:rPr>
        <w:rFonts w:ascii="Arial Nova" w:hAnsi="Arial Nova"/>
        <w:i/>
        <w:sz w:val="16"/>
        <w:szCs w:val="16"/>
      </w:rPr>
      <w:t>StrongWomen</w:t>
    </w:r>
    <w:proofErr w:type="spellEnd"/>
    <w:r w:rsidR="006E0620">
      <w:rPr>
        <w:rFonts w:ascii="Arial Nova" w:hAnsi="Arial Nova"/>
        <w:i/>
        <w:sz w:val="16"/>
        <w:szCs w:val="16"/>
        <w:vertAlign w:val="superscript"/>
      </w:rPr>
      <w:t>®</w:t>
    </w:r>
    <w:r w:rsidR="0033501C">
      <w:rPr>
        <w:rFonts w:ascii="Arial Nova" w:hAnsi="Arial Nova"/>
        <w:i/>
        <w:sz w:val="16"/>
        <w:szCs w:val="16"/>
      </w:rPr>
      <w:t>/</w:t>
    </w:r>
    <w:proofErr w:type="spellStart"/>
    <w:r w:rsidR="0033501C" w:rsidRPr="00356759">
      <w:rPr>
        <w:rFonts w:ascii="Arial Nova" w:hAnsi="Arial Nova"/>
        <w:i/>
        <w:sz w:val="16"/>
        <w:szCs w:val="16"/>
      </w:rPr>
      <w:t>StrongPeople</w:t>
    </w:r>
    <w:proofErr w:type="spellEnd"/>
    <w:r w:rsidR="006E0620">
      <w:rPr>
        <w:rFonts w:ascii="Arial Nova" w:hAnsi="Arial Nova"/>
        <w:i/>
        <w:sz w:val="16"/>
        <w:szCs w:val="16"/>
        <w:vertAlign w:val="superscript"/>
      </w:rPr>
      <w:t>®</w:t>
    </w:r>
    <w:r w:rsidR="0033501C" w:rsidRPr="00356759">
      <w:rPr>
        <w:rFonts w:ascii="Arial Nova" w:hAnsi="Arial Nova"/>
        <w:i/>
        <w:sz w:val="16"/>
        <w:szCs w:val="16"/>
      </w:rPr>
      <w:t xml:space="preserve"> Program. All rights reserved.</w:t>
    </w:r>
  </w:p>
  <w:p w14:paraId="391896C6" w14:textId="77777777" w:rsidR="00B33832" w:rsidRDefault="00B338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1B7AD3" w14:textId="77777777" w:rsidR="0033501C" w:rsidRDefault="003350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A3FA8E" w14:textId="77777777" w:rsidR="00FD6C83" w:rsidRDefault="00FD6C83">
      <w:r>
        <w:separator/>
      </w:r>
    </w:p>
  </w:footnote>
  <w:footnote w:type="continuationSeparator" w:id="0">
    <w:p w14:paraId="49C34F36" w14:textId="77777777" w:rsidR="00FD6C83" w:rsidRDefault="00FD6C83">
      <w:r>
        <w:continuationSeparator/>
      </w:r>
    </w:p>
  </w:footnote>
  <w:footnote w:type="continuationNotice" w:id="1">
    <w:p w14:paraId="1BD27B2B" w14:textId="77777777" w:rsidR="00FD6C83" w:rsidRDefault="00FD6C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9A67A" w14:textId="77777777" w:rsidR="0033501C" w:rsidRDefault="003350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A8BE7" w14:textId="36F503DF" w:rsidR="000938AF" w:rsidRPr="000320BA" w:rsidRDefault="00D04A56" w:rsidP="000320BA">
    <w:pPr>
      <w:pStyle w:val="Header"/>
      <w:jc w:val="center"/>
      <w:rPr>
        <w:rFonts w:ascii="Century Gothic" w:hAnsi="Century Gothic" w:cstheme="minorHAnsi"/>
        <w:bCs/>
        <w:i/>
        <w:color w:val="999999"/>
      </w:rPr>
    </w:pPr>
    <w:r w:rsidRPr="001B56FD">
      <w:rPr>
        <w:rFonts w:asciiTheme="minorHAnsi" w:hAnsiTheme="minorHAnsi" w:cstheme="minorHAnsi"/>
        <w:b/>
        <w:bCs/>
        <w:i/>
        <w:noProof/>
        <w:color w:val="999999"/>
      </w:rPr>
      <mc:AlternateContent>
        <mc:Choice Requires="wps">
          <w:drawing>
            <wp:anchor distT="45720" distB="45720" distL="114300" distR="114300" simplePos="0" relativeHeight="251679744" behindDoc="0" locked="0" layoutInCell="1" allowOverlap="1" wp14:anchorId="096D23CB" wp14:editId="253C492A">
              <wp:simplePos x="0" y="0"/>
              <wp:positionH relativeFrom="column">
                <wp:posOffset>2747156</wp:posOffset>
              </wp:positionH>
              <wp:positionV relativeFrom="paragraph">
                <wp:posOffset>-284920</wp:posOffset>
              </wp:positionV>
              <wp:extent cx="3904488" cy="603504"/>
              <wp:effectExtent l="0" t="0" r="0" b="635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04488" cy="60350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FA0384" w14:textId="5B5CDFF6" w:rsidR="00D04A56" w:rsidRPr="004F0015" w:rsidRDefault="00D04A56" w:rsidP="00004675">
                          <w:pPr>
                            <w:pStyle w:val="Header"/>
                            <w:jc w:val="center"/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</w:pPr>
                          <w:r w:rsidRPr="004F0015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  <w:t>StrongPeople</w:t>
                          </w:r>
                          <w:r w:rsidR="006E0620">
                            <w:rPr>
                              <w:rFonts w:ascii="Arial Nova" w:hAnsi="Arial Nova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  <w:vertAlign w:val="superscript"/>
                            </w:rPr>
                            <w:t>®</w:t>
                          </w:r>
                          <w:r w:rsidRPr="004F0015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  <w:t>Living Well</w:t>
                          </w:r>
                        </w:p>
                        <w:p w14:paraId="0465A923" w14:textId="77777777" w:rsidR="00D04A56" w:rsidRPr="00E64E99" w:rsidRDefault="00D04A56" w:rsidP="00004675">
                          <w:pPr>
                            <w:pStyle w:val="Header"/>
                            <w:jc w:val="center"/>
                            <w:rPr>
                              <w:rFonts w:ascii="Century Gothic" w:hAnsi="Century Gothic" w:cstheme="minorHAnsi"/>
                              <w:bCs/>
                              <w:i/>
                              <w:color w:val="999999"/>
                              <w:spacing w:val="7"/>
                              <w:sz w:val="23"/>
                              <w:szCs w:val="23"/>
                            </w:rPr>
                          </w:pP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An </w:t>
                          </w:r>
                          <w:r w:rsidRPr="00BF132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Aerobic Exercise &amp; Healthy Eating Program</w:t>
                          </w:r>
                        </w:p>
                        <w:p w14:paraId="4B165072" w14:textId="77777777" w:rsidR="00D04A56" w:rsidRPr="004F0015" w:rsidRDefault="00D04A56" w:rsidP="00D04A56">
                          <w:pPr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6D23C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16.3pt;margin-top:-22.45pt;width:307.45pt;height:47.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" filled="f" stroked="f">
              <v:textbox>
                <w:txbxContent>
                  <w:p w14:paraId="1AFA0384" w14:textId="5B5CDFF6" w:rsidR="00D04A56" w:rsidRPr="004F0015" w:rsidRDefault="00D04A56" w:rsidP="00004675">
                    <w:pPr>
                      <w:pStyle w:val="Header"/>
                      <w:jc w:val="center"/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</w:pPr>
                    <w:r w:rsidRPr="004F0015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  <w:t>StrongPeople</w:t>
                    </w:r>
                    <w:r w:rsidR="006E0620">
                      <w:rPr>
                        <w:rFonts w:ascii="Arial Nova" w:hAnsi="Arial Nova" w:cstheme="minorHAnsi"/>
                        <w:color w:val="FFFFFF" w:themeColor="background1"/>
                        <w:spacing w:val="8"/>
                        <w:sz w:val="32"/>
                        <w:szCs w:val="22"/>
                        <w:vertAlign w:val="superscript"/>
                      </w:rPr>
                      <w:t>®</w:t>
                    </w:r>
                    <w:r w:rsidRPr="004F0015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  <w:t xml:space="preserve"> </w:t>
                    </w:r>
                    <w:r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  <w:t>Living Well</w:t>
                    </w:r>
                  </w:p>
                  <w:p w14:paraId="0465A923" w14:textId="77777777" w:rsidR="00D04A56" w:rsidRPr="00E64E99" w:rsidRDefault="00D04A56" w:rsidP="00004675">
                    <w:pPr>
                      <w:pStyle w:val="Header"/>
                      <w:jc w:val="center"/>
                      <w:rPr>
                        <w:rFonts w:ascii="Century Gothic" w:hAnsi="Century Gothic" w:cstheme="minorHAnsi"/>
                        <w:bCs/>
                        <w:i/>
                        <w:color w:val="999999"/>
                        <w:spacing w:val="7"/>
                        <w:sz w:val="23"/>
                        <w:szCs w:val="23"/>
                      </w:rPr>
                    </w:pP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An </w:t>
                    </w:r>
                    <w:r w:rsidRPr="00BF132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Aerobic Exercise &amp; Healthy Eating Program</w:t>
                    </w:r>
                  </w:p>
                  <w:p w14:paraId="4B165072" w14:textId="77777777" w:rsidR="00D04A56" w:rsidRPr="004F0015" w:rsidRDefault="00D04A56" w:rsidP="00D04A56">
                    <w:pPr>
                      <w:rPr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424A054F" wp14:editId="3E93889E">
              <wp:simplePos x="0" y="0"/>
              <wp:positionH relativeFrom="margin">
                <wp:posOffset>-485775</wp:posOffset>
              </wp:positionH>
              <wp:positionV relativeFrom="page">
                <wp:posOffset>-18415</wp:posOffset>
              </wp:positionV>
              <wp:extent cx="7827264" cy="941832"/>
              <wp:effectExtent l="0" t="0" r="2540" b="0"/>
              <wp:wrapNone/>
              <wp:docPr id="15" name="Group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27264" cy="941832"/>
                        <a:chOff x="0" y="0"/>
                        <a:chExt cx="7829550" cy="942975"/>
                      </a:xfrm>
                    </wpg:grpSpPr>
                    <wps:wsp>
                      <wps:cNvPr id="16" name="Rectangle 16"/>
                      <wps:cNvSpPr/>
                      <wps:spPr>
                        <a:xfrm>
                          <a:off x="0" y="0"/>
                          <a:ext cx="7829550" cy="819150"/>
                        </a:xfrm>
                        <a:prstGeom prst="rect">
                          <a:avLst/>
                        </a:prstGeom>
                        <a:solidFill>
                          <a:srgbClr val="0088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Freeform: Shape 8"/>
                      <wps:cNvSpPr/>
                      <wps:spPr>
                        <a:xfrm flipV="1">
                          <a:off x="0" y="638175"/>
                          <a:ext cx="7829550" cy="304800"/>
                        </a:xfrm>
                        <a:custGeom>
                          <a:avLst/>
                          <a:gdLst>
                            <a:gd name="connsiteX0" fmla="*/ 643135 w 7401641"/>
                            <a:gd name="connsiteY0" fmla="*/ 398123 h 398179"/>
                            <a:gd name="connsiteX1" fmla="*/ 7397724 w 7401641"/>
                            <a:gd name="connsiteY1" fmla="*/ 345786 h 398179"/>
                            <a:gd name="connsiteX2" fmla="*/ 7401641 w 7401641"/>
                            <a:gd name="connsiteY2" fmla="*/ 0 h 398179"/>
                            <a:gd name="connsiteX3" fmla="*/ 0 w 7401641"/>
                            <a:gd name="connsiteY3" fmla="*/ 0 h 398179"/>
                            <a:gd name="connsiteX4" fmla="*/ 0 w 7401641"/>
                            <a:gd name="connsiteY4" fmla="*/ 364317 h 398179"/>
                            <a:gd name="connsiteX5" fmla="*/ 643135 w 7401641"/>
                            <a:gd name="connsiteY5" fmla="*/ 398123 h 3981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401641" h="398179">
                              <a:moveTo>
                                <a:pt x="643135" y="398123"/>
                              </a:moveTo>
                              <a:cubicBezTo>
                                <a:pt x="2303463" y="403919"/>
                                <a:pt x="5015727" y="-40825"/>
                                <a:pt x="7397724" y="345786"/>
                              </a:cubicBezTo>
                              <a:lnTo>
                                <a:pt x="7401641" y="0"/>
                              </a:lnTo>
                              <a:lnTo>
                                <a:pt x="0" y="0"/>
                              </a:lnTo>
                              <a:lnTo>
                                <a:pt x="0" y="364317"/>
                              </a:lnTo>
                              <a:cubicBezTo>
                                <a:pt x="190224" y="387272"/>
                                <a:pt x="405946" y="397295"/>
                                <a:pt x="643135" y="39812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51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EF2E30A" id="Group 15" o:spid="_x0000_s1026" style="position:absolute;margin-left:-38.25pt;margin-top:-1.45pt;width:616.3pt;height:74.15pt;z-index:251678720;mso-position-horizontal-relative:margin;mso-position-vertical-relative:page;mso-width-relative:margin;mso-height-relative:margin" coordsize="78295,9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">
              <v:rect id="Rectangle 16" o:spid="_x0000_s1027" style="position:absolute;width:78295;height:8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" fillcolor="#08b" stroked="f" strokeweight="2pt"/>
              <v:shape id="Freeform: Shape 8" o:spid="_x0000_s1028" style="position:absolute;top:6381;width:78295;height:3048;flip:y;visibility:visible;mso-wrap-style:square;v-text-anchor:middle" coordsize="7401641,398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" path="m643135,398123v1660328,5796,4372592,-438948,6754589,-52337l7401641,,,,,364317v190224,22955,405946,32978,643135,33806xe" fillcolor="#ff5100" stroked="f" strokeweight="2pt">
                <v:path arrowok="t" o:connecttype="custom" o:connectlocs="680316,304757;7825407,264694;7829550,0;0,0;0,278879;680316,304757" o:connectangles="0,0,0,0,0,0"/>
              </v:shape>
              <w10:wrap anchorx="margin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73352D" w14:textId="77777777" w:rsidR="0033501C" w:rsidRDefault="003350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CF0AC6"/>
    <w:multiLevelType w:val="hybridMultilevel"/>
    <w:tmpl w:val="DCFEAB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57B400A"/>
    <w:multiLevelType w:val="hybridMultilevel"/>
    <w:tmpl w:val="1E4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F77FB"/>
    <w:multiLevelType w:val="multilevel"/>
    <w:tmpl w:val="93E41172"/>
    <w:styleLink w:val="2JMK1to11Numbering"/>
    <w:lvl w:ilvl="0">
      <w:start w:val="1"/>
      <w:numFmt w:val="decimal"/>
      <w:lvlText w:val="%1."/>
      <w:lvlJc w:val="left"/>
      <w:pPr>
        <w:tabs>
          <w:tab w:val="num" w:pos="1440"/>
        </w:tabs>
        <w:ind w:left="0" w:firstLine="72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"/>
      <w:lvlJc w:val="left"/>
      <w:pPr>
        <w:tabs>
          <w:tab w:val="num" w:pos="2160"/>
        </w:tabs>
        <w:ind w:left="0" w:firstLine="1440"/>
      </w:pPr>
      <w:rPr>
        <w:rFonts w:ascii="Times New Roman" w:hAnsi="Times New Roman" w:hint="default"/>
        <w:sz w:val="24"/>
      </w:rPr>
    </w:lvl>
    <w:lvl w:ilvl="2">
      <w:start w:val="1"/>
      <w:numFmt w:val="lowerLetter"/>
      <w:lvlText w:val="(%3)"/>
      <w:lvlJc w:val="left"/>
      <w:pPr>
        <w:tabs>
          <w:tab w:val="num" w:pos="2880"/>
        </w:tabs>
        <w:ind w:left="0" w:firstLine="2160"/>
      </w:pPr>
      <w:rPr>
        <w:rFonts w:ascii="Times New Roman" w:hAnsi="Times New Roman" w:hint="default"/>
        <w:sz w:val="24"/>
      </w:rPr>
    </w:lvl>
    <w:lvl w:ilvl="3">
      <w:start w:val="1"/>
      <w:numFmt w:val="lowerRoman"/>
      <w:lvlText w:val="(%4)"/>
      <w:lvlJc w:val="left"/>
      <w:pPr>
        <w:tabs>
          <w:tab w:val="num" w:pos="3600"/>
        </w:tabs>
        <w:ind w:left="0" w:firstLine="2880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C4092C"/>
    <w:multiLevelType w:val="hybridMultilevel"/>
    <w:tmpl w:val="E918D1A8"/>
    <w:lvl w:ilvl="0" w:tplc="CAD4A3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217053"/>
    <w:multiLevelType w:val="multilevel"/>
    <w:tmpl w:val="93E41172"/>
    <w:numStyleLink w:val="2JMK1to11Numbering"/>
  </w:abstractNum>
  <w:num w:numId="1" w16cid:durableId="1080370693">
    <w:abstractNumId w:val="0"/>
  </w:num>
  <w:num w:numId="2" w16cid:durableId="1461218572">
    <w:abstractNumId w:val="1"/>
  </w:num>
  <w:num w:numId="3" w16cid:durableId="1726222832">
    <w:abstractNumId w:val="2"/>
  </w:num>
  <w:num w:numId="4" w16cid:durableId="1777559594">
    <w:abstractNumId w:val="4"/>
    <w:lvlOverride w:ilvl="0">
      <w:lvl w:ilvl="0">
        <w:start w:val="1"/>
        <w:numFmt w:val="decimal"/>
        <w:lvlText w:val="%1."/>
        <w:lvlJc w:val="left"/>
        <w:pPr>
          <w:tabs>
            <w:tab w:val="num" w:pos="1440"/>
          </w:tabs>
          <w:ind w:left="0" w:firstLine="720"/>
        </w:pPr>
        <w:rPr>
          <w:rFonts w:ascii="Arial Nova" w:hAnsi="Arial Nova" w:hint="default"/>
          <w:b/>
          <w:sz w:val="19"/>
          <w:szCs w:val="19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2160"/>
          </w:tabs>
          <w:ind w:left="0" w:firstLine="1440"/>
        </w:pPr>
        <w:rPr>
          <w:rFonts w:ascii="Arial Nova" w:hAnsi="Arial Nova" w:hint="default"/>
          <w:b w:val="0"/>
          <w:sz w:val="19"/>
          <w:szCs w:val="19"/>
        </w:rPr>
      </w:lvl>
    </w:lvlOverride>
  </w:num>
  <w:num w:numId="5" w16cid:durableId="182350095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LcwMDc0sDC1NDBW0lEKTi0uzszPAykwrAUAGZdOVC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012BBC"/>
    <w:rsid w:val="00003315"/>
    <w:rsid w:val="00004675"/>
    <w:rsid w:val="000101DE"/>
    <w:rsid w:val="00012BBC"/>
    <w:rsid w:val="000320BA"/>
    <w:rsid w:val="00044A5E"/>
    <w:rsid w:val="000476CE"/>
    <w:rsid w:val="000541CC"/>
    <w:rsid w:val="000617F6"/>
    <w:rsid w:val="00061F8E"/>
    <w:rsid w:val="000650DB"/>
    <w:rsid w:val="0007476E"/>
    <w:rsid w:val="000938AF"/>
    <w:rsid w:val="000B09E4"/>
    <w:rsid w:val="000B5251"/>
    <w:rsid w:val="000B6A3A"/>
    <w:rsid w:val="000B7F25"/>
    <w:rsid w:val="000D6EB5"/>
    <w:rsid w:val="000E71AC"/>
    <w:rsid w:val="000F0D51"/>
    <w:rsid w:val="000F1143"/>
    <w:rsid w:val="000F2226"/>
    <w:rsid w:val="0010104C"/>
    <w:rsid w:val="00103E81"/>
    <w:rsid w:val="00106E8D"/>
    <w:rsid w:val="00112445"/>
    <w:rsid w:val="0012349A"/>
    <w:rsid w:val="00124D59"/>
    <w:rsid w:val="00127F94"/>
    <w:rsid w:val="00133198"/>
    <w:rsid w:val="00134B17"/>
    <w:rsid w:val="001439DF"/>
    <w:rsid w:val="00151A57"/>
    <w:rsid w:val="00156428"/>
    <w:rsid w:val="0016696B"/>
    <w:rsid w:val="00167C80"/>
    <w:rsid w:val="00167CD7"/>
    <w:rsid w:val="001773C8"/>
    <w:rsid w:val="00181ED9"/>
    <w:rsid w:val="00191C40"/>
    <w:rsid w:val="00194662"/>
    <w:rsid w:val="001A0E9D"/>
    <w:rsid w:val="001B0313"/>
    <w:rsid w:val="001B38FF"/>
    <w:rsid w:val="001B51AC"/>
    <w:rsid w:val="001C651D"/>
    <w:rsid w:val="001C6678"/>
    <w:rsid w:val="001E175A"/>
    <w:rsid w:val="001F0C96"/>
    <w:rsid w:val="001F1B85"/>
    <w:rsid w:val="00211757"/>
    <w:rsid w:val="00222051"/>
    <w:rsid w:val="00222334"/>
    <w:rsid w:val="0022490F"/>
    <w:rsid w:val="0023354B"/>
    <w:rsid w:val="00235AF6"/>
    <w:rsid w:val="00237C0D"/>
    <w:rsid w:val="00256F04"/>
    <w:rsid w:val="00260AAD"/>
    <w:rsid w:val="002619D5"/>
    <w:rsid w:val="00291E2A"/>
    <w:rsid w:val="00294F6F"/>
    <w:rsid w:val="002A6134"/>
    <w:rsid w:val="002B459C"/>
    <w:rsid w:val="002B683D"/>
    <w:rsid w:val="002D0628"/>
    <w:rsid w:val="002D0C0E"/>
    <w:rsid w:val="002D155F"/>
    <w:rsid w:val="002D1BE6"/>
    <w:rsid w:val="002D276C"/>
    <w:rsid w:val="002D7815"/>
    <w:rsid w:val="002E2878"/>
    <w:rsid w:val="002F23C9"/>
    <w:rsid w:val="00302FB5"/>
    <w:rsid w:val="00310705"/>
    <w:rsid w:val="003152AE"/>
    <w:rsid w:val="003155C2"/>
    <w:rsid w:val="00315C27"/>
    <w:rsid w:val="00320BF1"/>
    <w:rsid w:val="00324347"/>
    <w:rsid w:val="0033501C"/>
    <w:rsid w:val="0033692D"/>
    <w:rsid w:val="00353AA7"/>
    <w:rsid w:val="00374C0A"/>
    <w:rsid w:val="00392F4B"/>
    <w:rsid w:val="003960F7"/>
    <w:rsid w:val="003A05F5"/>
    <w:rsid w:val="003A798D"/>
    <w:rsid w:val="003D2F87"/>
    <w:rsid w:val="003D54F8"/>
    <w:rsid w:val="003E249D"/>
    <w:rsid w:val="00403CE7"/>
    <w:rsid w:val="004100E9"/>
    <w:rsid w:val="0042564A"/>
    <w:rsid w:val="00440805"/>
    <w:rsid w:val="00440DDE"/>
    <w:rsid w:val="004432E2"/>
    <w:rsid w:val="00443795"/>
    <w:rsid w:val="004448F7"/>
    <w:rsid w:val="00457207"/>
    <w:rsid w:val="00461EA5"/>
    <w:rsid w:val="004673EE"/>
    <w:rsid w:val="00476C71"/>
    <w:rsid w:val="00482A7E"/>
    <w:rsid w:val="004853FA"/>
    <w:rsid w:val="00496302"/>
    <w:rsid w:val="004A209A"/>
    <w:rsid w:val="004A34BC"/>
    <w:rsid w:val="004A7CB5"/>
    <w:rsid w:val="004B1AAD"/>
    <w:rsid w:val="004B27B3"/>
    <w:rsid w:val="004B2CEF"/>
    <w:rsid w:val="004B2D1B"/>
    <w:rsid w:val="004B6CF9"/>
    <w:rsid w:val="004E1055"/>
    <w:rsid w:val="004E2B0C"/>
    <w:rsid w:val="004F4E13"/>
    <w:rsid w:val="00512E5D"/>
    <w:rsid w:val="0052450C"/>
    <w:rsid w:val="00527C85"/>
    <w:rsid w:val="0053099C"/>
    <w:rsid w:val="00533C1D"/>
    <w:rsid w:val="00536AA8"/>
    <w:rsid w:val="00546A92"/>
    <w:rsid w:val="005577E3"/>
    <w:rsid w:val="00557CAC"/>
    <w:rsid w:val="00563F44"/>
    <w:rsid w:val="0058371C"/>
    <w:rsid w:val="005955AC"/>
    <w:rsid w:val="00596336"/>
    <w:rsid w:val="005B14D5"/>
    <w:rsid w:val="005C4C8F"/>
    <w:rsid w:val="005D7469"/>
    <w:rsid w:val="005E2D00"/>
    <w:rsid w:val="005F0367"/>
    <w:rsid w:val="005F3841"/>
    <w:rsid w:val="005F3BFE"/>
    <w:rsid w:val="005F5FFD"/>
    <w:rsid w:val="005F67D7"/>
    <w:rsid w:val="00603ECE"/>
    <w:rsid w:val="00616DE7"/>
    <w:rsid w:val="006236D4"/>
    <w:rsid w:val="006304F3"/>
    <w:rsid w:val="00630F56"/>
    <w:rsid w:val="006442FD"/>
    <w:rsid w:val="0065179A"/>
    <w:rsid w:val="006618BE"/>
    <w:rsid w:val="00670579"/>
    <w:rsid w:val="0068143F"/>
    <w:rsid w:val="00684999"/>
    <w:rsid w:val="0069221C"/>
    <w:rsid w:val="006A2254"/>
    <w:rsid w:val="006A30A3"/>
    <w:rsid w:val="006A4A68"/>
    <w:rsid w:val="006A71C4"/>
    <w:rsid w:val="006B2C97"/>
    <w:rsid w:val="006B4F39"/>
    <w:rsid w:val="006C4D2D"/>
    <w:rsid w:val="006E0620"/>
    <w:rsid w:val="006E1852"/>
    <w:rsid w:val="006E21E6"/>
    <w:rsid w:val="006E42B5"/>
    <w:rsid w:val="006E52C3"/>
    <w:rsid w:val="006F2CC5"/>
    <w:rsid w:val="006F776D"/>
    <w:rsid w:val="00702370"/>
    <w:rsid w:val="00723A65"/>
    <w:rsid w:val="00724D54"/>
    <w:rsid w:val="00745C96"/>
    <w:rsid w:val="007473C1"/>
    <w:rsid w:val="00766AE7"/>
    <w:rsid w:val="007868A0"/>
    <w:rsid w:val="0079001D"/>
    <w:rsid w:val="00792C08"/>
    <w:rsid w:val="007C7FF5"/>
    <w:rsid w:val="007F21D4"/>
    <w:rsid w:val="007F4D53"/>
    <w:rsid w:val="00804C11"/>
    <w:rsid w:val="00815805"/>
    <w:rsid w:val="00816A66"/>
    <w:rsid w:val="00825309"/>
    <w:rsid w:val="0083705C"/>
    <w:rsid w:val="00842073"/>
    <w:rsid w:val="00850720"/>
    <w:rsid w:val="0086264B"/>
    <w:rsid w:val="008635C3"/>
    <w:rsid w:val="00884A92"/>
    <w:rsid w:val="00887E6B"/>
    <w:rsid w:val="00891DC3"/>
    <w:rsid w:val="008A6187"/>
    <w:rsid w:val="008B24CB"/>
    <w:rsid w:val="008B4512"/>
    <w:rsid w:val="008C0F44"/>
    <w:rsid w:val="008C2721"/>
    <w:rsid w:val="008E2491"/>
    <w:rsid w:val="009112C5"/>
    <w:rsid w:val="00920CE2"/>
    <w:rsid w:val="0092539C"/>
    <w:rsid w:val="00934DE2"/>
    <w:rsid w:val="0094365B"/>
    <w:rsid w:val="009456DD"/>
    <w:rsid w:val="009553A9"/>
    <w:rsid w:val="00956768"/>
    <w:rsid w:val="0095789A"/>
    <w:rsid w:val="00962B27"/>
    <w:rsid w:val="00965370"/>
    <w:rsid w:val="009712CF"/>
    <w:rsid w:val="00973DD5"/>
    <w:rsid w:val="00974D6B"/>
    <w:rsid w:val="00974EC4"/>
    <w:rsid w:val="00975111"/>
    <w:rsid w:val="00975A37"/>
    <w:rsid w:val="00987F72"/>
    <w:rsid w:val="00997624"/>
    <w:rsid w:val="009A5ADA"/>
    <w:rsid w:val="009C2D15"/>
    <w:rsid w:val="009E1E51"/>
    <w:rsid w:val="00A03C91"/>
    <w:rsid w:val="00A22D6C"/>
    <w:rsid w:val="00A2380F"/>
    <w:rsid w:val="00A2671E"/>
    <w:rsid w:val="00A3252D"/>
    <w:rsid w:val="00A32C02"/>
    <w:rsid w:val="00A353D8"/>
    <w:rsid w:val="00A3659A"/>
    <w:rsid w:val="00A41574"/>
    <w:rsid w:val="00A6647F"/>
    <w:rsid w:val="00A70797"/>
    <w:rsid w:val="00A76702"/>
    <w:rsid w:val="00A8527D"/>
    <w:rsid w:val="00A94DCB"/>
    <w:rsid w:val="00A9736F"/>
    <w:rsid w:val="00AC2CFA"/>
    <w:rsid w:val="00AD0460"/>
    <w:rsid w:val="00AD24CF"/>
    <w:rsid w:val="00AE21F3"/>
    <w:rsid w:val="00AE710F"/>
    <w:rsid w:val="00AE71A4"/>
    <w:rsid w:val="00AF0FE4"/>
    <w:rsid w:val="00AF5697"/>
    <w:rsid w:val="00AF7935"/>
    <w:rsid w:val="00B05E74"/>
    <w:rsid w:val="00B20FF9"/>
    <w:rsid w:val="00B27C2A"/>
    <w:rsid w:val="00B33832"/>
    <w:rsid w:val="00B405FD"/>
    <w:rsid w:val="00B417C5"/>
    <w:rsid w:val="00B54182"/>
    <w:rsid w:val="00B639C8"/>
    <w:rsid w:val="00B64262"/>
    <w:rsid w:val="00B747EC"/>
    <w:rsid w:val="00B75AE1"/>
    <w:rsid w:val="00B9083F"/>
    <w:rsid w:val="00BA72D9"/>
    <w:rsid w:val="00BB5847"/>
    <w:rsid w:val="00BC405E"/>
    <w:rsid w:val="00BD25CE"/>
    <w:rsid w:val="00BD686F"/>
    <w:rsid w:val="00C11267"/>
    <w:rsid w:val="00C11BF5"/>
    <w:rsid w:val="00C120A9"/>
    <w:rsid w:val="00C22B08"/>
    <w:rsid w:val="00C32386"/>
    <w:rsid w:val="00C34FBA"/>
    <w:rsid w:val="00C47079"/>
    <w:rsid w:val="00C63316"/>
    <w:rsid w:val="00C84452"/>
    <w:rsid w:val="00C90238"/>
    <w:rsid w:val="00CA05C8"/>
    <w:rsid w:val="00CA2F74"/>
    <w:rsid w:val="00CA5DB7"/>
    <w:rsid w:val="00CA7E2C"/>
    <w:rsid w:val="00CC2548"/>
    <w:rsid w:val="00CC2577"/>
    <w:rsid w:val="00CE5B19"/>
    <w:rsid w:val="00CE61D5"/>
    <w:rsid w:val="00CF21A8"/>
    <w:rsid w:val="00CF7D39"/>
    <w:rsid w:val="00D04A56"/>
    <w:rsid w:val="00D061D2"/>
    <w:rsid w:val="00D1349E"/>
    <w:rsid w:val="00D51819"/>
    <w:rsid w:val="00D65143"/>
    <w:rsid w:val="00D7781B"/>
    <w:rsid w:val="00D81E6A"/>
    <w:rsid w:val="00D85EB3"/>
    <w:rsid w:val="00D876D0"/>
    <w:rsid w:val="00D87EC7"/>
    <w:rsid w:val="00D91B7E"/>
    <w:rsid w:val="00DB1899"/>
    <w:rsid w:val="00DB5784"/>
    <w:rsid w:val="00DC5C4B"/>
    <w:rsid w:val="00DC7398"/>
    <w:rsid w:val="00DD6A61"/>
    <w:rsid w:val="00DE2282"/>
    <w:rsid w:val="00DE3833"/>
    <w:rsid w:val="00DF6DC0"/>
    <w:rsid w:val="00E1346B"/>
    <w:rsid w:val="00E171EE"/>
    <w:rsid w:val="00E176FB"/>
    <w:rsid w:val="00E414FD"/>
    <w:rsid w:val="00E518BC"/>
    <w:rsid w:val="00E51DD4"/>
    <w:rsid w:val="00E60013"/>
    <w:rsid w:val="00E740AC"/>
    <w:rsid w:val="00E756C4"/>
    <w:rsid w:val="00E75906"/>
    <w:rsid w:val="00E75FDA"/>
    <w:rsid w:val="00E77821"/>
    <w:rsid w:val="00E85F98"/>
    <w:rsid w:val="00E90DC2"/>
    <w:rsid w:val="00E976E5"/>
    <w:rsid w:val="00EA13B9"/>
    <w:rsid w:val="00EA3232"/>
    <w:rsid w:val="00EA3B29"/>
    <w:rsid w:val="00EA6794"/>
    <w:rsid w:val="00EB0197"/>
    <w:rsid w:val="00EB6FD5"/>
    <w:rsid w:val="00EC5B18"/>
    <w:rsid w:val="00EE60E0"/>
    <w:rsid w:val="00EE6C43"/>
    <w:rsid w:val="00EF2B50"/>
    <w:rsid w:val="00EF3254"/>
    <w:rsid w:val="00F0169D"/>
    <w:rsid w:val="00F15008"/>
    <w:rsid w:val="00F1565F"/>
    <w:rsid w:val="00F50911"/>
    <w:rsid w:val="00F54DAC"/>
    <w:rsid w:val="00F57A2F"/>
    <w:rsid w:val="00F645A8"/>
    <w:rsid w:val="00F65735"/>
    <w:rsid w:val="00F85AAF"/>
    <w:rsid w:val="00F94C44"/>
    <w:rsid w:val="00FA2E00"/>
    <w:rsid w:val="00FA3E38"/>
    <w:rsid w:val="00FA7AB1"/>
    <w:rsid w:val="00FB6AC6"/>
    <w:rsid w:val="00FB742E"/>
    <w:rsid w:val="00FD5E59"/>
    <w:rsid w:val="00FD6C83"/>
    <w:rsid w:val="00FD6D75"/>
    <w:rsid w:val="00FE0BE1"/>
    <w:rsid w:val="04EAF310"/>
    <w:rsid w:val="05C210DF"/>
    <w:rsid w:val="21EC1427"/>
    <w:rsid w:val="448E0191"/>
    <w:rsid w:val="4F6426D3"/>
    <w:rsid w:val="5081DE5C"/>
    <w:rsid w:val="527D9E73"/>
    <w:rsid w:val="618EC473"/>
    <w:rsid w:val="69DD9E57"/>
    <w:rsid w:val="74F58C19"/>
    <w:rsid w:val="77B5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1A6E86D2"/>
  <w15:docId w15:val="{BA6AA99D-0413-4C98-B394-F3B38A0C9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2D15"/>
    <w:rPr>
      <w:sz w:val="24"/>
      <w:szCs w:val="24"/>
    </w:rPr>
  </w:style>
  <w:style w:type="paragraph" w:styleId="Heading1">
    <w:name w:val="heading 1"/>
    <w:basedOn w:val="Normal"/>
    <w:next w:val="Normal"/>
    <w:qFormat/>
    <w:rsid w:val="009C2D15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9C2D15"/>
    <w:pPr>
      <w:keepNext/>
      <w:spacing w:line="480" w:lineRule="auto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rsid w:val="009C2D15"/>
    <w:pPr>
      <w:keepNext/>
      <w:spacing w:line="480" w:lineRule="auto"/>
      <w:ind w:firstLine="720"/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rsid w:val="009C2D15"/>
    <w:pPr>
      <w:keepNext/>
      <w:spacing w:line="360" w:lineRule="auto"/>
      <w:outlineLvl w:val="3"/>
    </w:pPr>
    <w:rPr>
      <w:b/>
      <w:bCs/>
      <w:i/>
      <w:u w:val="single"/>
    </w:rPr>
  </w:style>
  <w:style w:type="paragraph" w:styleId="Heading5">
    <w:name w:val="heading 5"/>
    <w:basedOn w:val="Normal"/>
    <w:next w:val="Normal"/>
    <w:qFormat/>
    <w:rsid w:val="009C2D15"/>
    <w:pPr>
      <w:keepNext/>
      <w:outlineLvl w:val="4"/>
    </w:pPr>
    <w:rPr>
      <w:rFonts w:ascii="Arial" w:hAnsi="Arial"/>
      <w:i/>
      <w:iCs/>
      <w:szCs w:val="20"/>
    </w:rPr>
  </w:style>
  <w:style w:type="paragraph" w:styleId="Heading6">
    <w:name w:val="heading 6"/>
    <w:basedOn w:val="Normal"/>
    <w:next w:val="Normal"/>
    <w:qFormat/>
    <w:rsid w:val="009C2D15"/>
    <w:pPr>
      <w:keepNext/>
      <w:spacing w:line="480" w:lineRule="auto"/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qFormat/>
    <w:rsid w:val="009C2D15"/>
    <w:pPr>
      <w:keepNext/>
      <w:spacing w:line="360" w:lineRule="auto"/>
      <w:ind w:left="-720" w:right="-720"/>
      <w:jc w:val="center"/>
      <w:outlineLvl w:val="6"/>
    </w:pPr>
    <w:rPr>
      <w:sz w:val="34"/>
    </w:rPr>
  </w:style>
  <w:style w:type="paragraph" w:styleId="Heading8">
    <w:name w:val="heading 8"/>
    <w:basedOn w:val="Normal"/>
    <w:next w:val="Normal"/>
    <w:qFormat/>
    <w:rsid w:val="009C2D15"/>
    <w:pPr>
      <w:keepNext/>
      <w:jc w:val="center"/>
      <w:outlineLvl w:val="7"/>
    </w:pPr>
    <w:rPr>
      <w:b/>
      <w:bCs/>
      <w:sz w:val="34"/>
    </w:rPr>
  </w:style>
  <w:style w:type="paragraph" w:styleId="Heading9">
    <w:name w:val="heading 9"/>
    <w:basedOn w:val="Normal"/>
    <w:next w:val="Normal"/>
    <w:qFormat/>
    <w:rsid w:val="009C2D15"/>
    <w:pPr>
      <w:keepNext/>
      <w:spacing w:line="360" w:lineRule="auto"/>
      <w:jc w:val="center"/>
      <w:outlineLvl w:val="8"/>
    </w:pPr>
    <w:rPr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C2D15"/>
    <w:pPr>
      <w:jc w:val="center"/>
    </w:pPr>
    <w:rPr>
      <w:b/>
      <w:bCs/>
      <w:sz w:val="40"/>
    </w:rPr>
  </w:style>
  <w:style w:type="paragraph" w:styleId="BodyTextIndent">
    <w:name w:val="Body Text Indent"/>
    <w:basedOn w:val="Normal"/>
    <w:link w:val="BodyTextIndentChar"/>
    <w:rsid w:val="009C2D15"/>
    <w:pPr>
      <w:spacing w:line="480" w:lineRule="auto"/>
      <w:ind w:firstLine="720"/>
    </w:pPr>
  </w:style>
  <w:style w:type="paragraph" w:styleId="BodyText">
    <w:name w:val="Body Text"/>
    <w:basedOn w:val="Normal"/>
    <w:link w:val="BodyTextChar"/>
    <w:rsid w:val="009C2D15"/>
    <w:pPr>
      <w:spacing w:line="480" w:lineRule="auto"/>
    </w:pPr>
    <w:rPr>
      <w:szCs w:val="20"/>
    </w:rPr>
  </w:style>
  <w:style w:type="paragraph" w:styleId="BodyText2">
    <w:name w:val="Body Text 2"/>
    <w:basedOn w:val="Normal"/>
    <w:rsid w:val="009C2D15"/>
    <w:pPr>
      <w:jc w:val="both"/>
    </w:pPr>
    <w:rPr>
      <w:szCs w:val="20"/>
    </w:rPr>
  </w:style>
  <w:style w:type="character" w:styleId="Hyperlink">
    <w:name w:val="Hyperlink"/>
    <w:uiPriority w:val="99"/>
    <w:rsid w:val="009C2D15"/>
    <w:rPr>
      <w:color w:val="0000FF"/>
      <w:u w:val="single"/>
    </w:rPr>
  </w:style>
  <w:style w:type="paragraph" w:styleId="BodyTextIndent2">
    <w:name w:val="Body Text Indent 2"/>
    <w:basedOn w:val="Normal"/>
    <w:rsid w:val="009C2D15"/>
    <w:pPr>
      <w:ind w:left="720"/>
    </w:pPr>
    <w:rPr>
      <w:szCs w:val="20"/>
    </w:rPr>
  </w:style>
  <w:style w:type="paragraph" w:styleId="BodyTextIndent3">
    <w:name w:val="Body Text Indent 3"/>
    <w:basedOn w:val="Normal"/>
    <w:rsid w:val="009C2D15"/>
    <w:pPr>
      <w:ind w:left="360"/>
    </w:pPr>
    <w:rPr>
      <w:rFonts w:ascii="Bookman Old Style" w:hAnsi="Bookman Old Style"/>
      <w:szCs w:val="20"/>
    </w:rPr>
  </w:style>
  <w:style w:type="paragraph" w:styleId="BlockText">
    <w:name w:val="Block Text"/>
    <w:basedOn w:val="Normal"/>
    <w:rsid w:val="009C2D15"/>
    <w:pPr>
      <w:spacing w:line="480" w:lineRule="auto"/>
      <w:ind w:left="1260" w:right="864" w:hanging="360"/>
    </w:pPr>
  </w:style>
  <w:style w:type="paragraph" w:styleId="List">
    <w:name w:val="List"/>
    <w:basedOn w:val="Normal"/>
    <w:rsid w:val="009C2D15"/>
    <w:pPr>
      <w:ind w:left="360" w:hanging="360"/>
    </w:pPr>
    <w:rPr>
      <w:sz w:val="28"/>
      <w:szCs w:val="20"/>
    </w:rPr>
  </w:style>
  <w:style w:type="paragraph" w:styleId="ListBullet2">
    <w:name w:val="List Bullet 2"/>
    <w:basedOn w:val="Normal"/>
    <w:autoRedefine/>
    <w:rsid w:val="00133198"/>
    <w:pPr>
      <w:keepNext/>
      <w:spacing w:line="360" w:lineRule="auto"/>
      <w:ind w:right="-806"/>
    </w:pPr>
    <w:rPr>
      <w:b/>
      <w:i/>
      <w:iCs/>
      <w:sz w:val="28"/>
      <w:szCs w:val="20"/>
    </w:rPr>
  </w:style>
  <w:style w:type="paragraph" w:styleId="Index2">
    <w:name w:val="index 2"/>
    <w:basedOn w:val="Normal"/>
    <w:next w:val="Normal"/>
    <w:autoRedefine/>
    <w:semiHidden/>
    <w:rsid w:val="009C2D15"/>
    <w:pPr>
      <w:tabs>
        <w:tab w:val="left" w:pos="0"/>
        <w:tab w:val="left" w:pos="360"/>
        <w:tab w:val="left" w:pos="9630"/>
      </w:tabs>
      <w:ind w:right="529"/>
    </w:pPr>
    <w:rPr>
      <w:rFonts w:ascii="Maiandra GD" w:hAnsi="Maiandra GD"/>
      <w:sz w:val="28"/>
      <w:szCs w:val="20"/>
    </w:rPr>
  </w:style>
  <w:style w:type="paragraph" w:styleId="BodyText3">
    <w:name w:val="Body Text 3"/>
    <w:basedOn w:val="Normal"/>
    <w:rsid w:val="009C2D15"/>
    <w:pPr>
      <w:spacing w:line="360" w:lineRule="auto"/>
    </w:pPr>
    <w:rPr>
      <w:sz w:val="28"/>
      <w:u w:val="single"/>
    </w:rPr>
  </w:style>
  <w:style w:type="paragraph" w:styleId="ListBullet">
    <w:name w:val="List Bullet"/>
    <w:basedOn w:val="Normal"/>
    <w:autoRedefine/>
    <w:rsid w:val="009C2D15"/>
    <w:pPr>
      <w:tabs>
        <w:tab w:val="num" w:pos="360"/>
      </w:tabs>
      <w:spacing w:line="360" w:lineRule="auto"/>
      <w:ind w:left="360" w:right="360" w:hanging="360"/>
    </w:pPr>
    <w:rPr>
      <w:rFonts w:ascii="Maiandra GD" w:hAnsi="Maiandra GD"/>
      <w:sz w:val="28"/>
      <w:szCs w:val="20"/>
    </w:rPr>
  </w:style>
  <w:style w:type="paragraph" w:styleId="ListBullet3">
    <w:name w:val="List Bullet 3"/>
    <w:basedOn w:val="Normal"/>
    <w:autoRedefine/>
    <w:rsid w:val="009C2D15"/>
    <w:pPr>
      <w:tabs>
        <w:tab w:val="num" w:pos="360"/>
      </w:tabs>
      <w:spacing w:line="360" w:lineRule="auto"/>
      <w:ind w:left="360" w:hanging="360"/>
    </w:pPr>
    <w:rPr>
      <w:rFonts w:ascii="Maiandra GD" w:hAnsi="Maiandra GD"/>
      <w:sz w:val="28"/>
      <w:szCs w:val="20"/>
    </w:rPr>
  </w:style>
  <w:style w:type="paragraph" w:customStyle="1" w:styleId="ReferenceLine">
    <w:name w:val="Reference Line"/>
    <w:basedOn w:val="BodyText"/>
    <w:rsid w:val="009C2D15"/>
    <w:pPr>
      <w:spacing w:after="120" w:line="240" w:lineRule="auto"/>
    </w:pPr>
    <w:rPr>
      <w:sz w:val="28"/>
    </w:rPr>
  </w:style>
  <w:style w:type="paragraph" w:styleId="Salutation">
    <w:name w:val="Salutation"/>
    <w:basedOn w:val="Normal"/>
    <w:next w:val="Normal"/>
    <w:link w:val="SalutationChar"/>
    <w:rsid w:val="009C2D15"/>
    <w:rPr>
      <w:sz w:val="28"/>
      <w:szCs w:val="20"/>
    </w:rPr>
  </w:style>
  <w:style w:type="paragraph" w:customStyle="1" w:styleId="Document">
    <w:name w:val="Document"/>
    <w:rsid w:val="009C2D15"/>
    <w:rPr>
      <w:rFonts w:ascii="Geneva" w:hAnsi="Geneva"/>
      <w:sz w:val="24"/>
    </w:rPr>
  </w:style>
  <w:style w:type="paragraph" w:customStyle="1" w:styleId="ReturnAddress">
    <w:name w:val="Return Address"/>
    <w:basedOn w:val="Normal"/>
    <w:rsid w:val="009C2D15"/>
    <w:rPr>
      <w:rFonts w:ascii="Geneva" w:hAnsi="Geneva"/>
      <w:szCs w:val="20"/>
    </w:rPr>
  </w:style>
  <w:style w:type="paragraph" w:customStyle="1" w:styleId="InsideAddress">
    <w:name w:val="Inside Address"/>
    <w:basedOn w:val="Normal"/>
    <w:rsid w:val="009C2D15"/>
    <w:rPr>
      <w:sz w:val="28"/>
      <w:szCs w:val="20"/>
    </w:rPr>
  </w:style>
  <w:style w:type="paragraph" w:styleId="Footer">
    <w:name w:val="footer"/>
    <w:basedOn w:val="Normal"/>
    <w:link w:val="Foot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paragraph" w:styleId="Header">
    <w:name w:val="header"/>
    <w:basedOn w:val="Normal"/>
    <w:link w:val="Head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character" w:styleId="PageNumber">
    <w:name w:val="page number"/>
    <w:basedOn w:val="DefaultParagraphFont"/>
    <w:rsid w:val="00353AA7"/>
    <w:rPr>
      <w:rFonts w:ascii="Century Gothic" w:hAnsi="Century Gothic"/>
      <w:sz w:val="20"/>
    </w:rPr>
  </w:style>
  <w:style w:type="paragraph" w:customStyle="1" w:styleId="a">
    <w:name w:val="•"/>
    <w:rsid w:val="009C2D15"/>
    <w:rPr>
      <w:rFonts w:ascii="Geneva" w:hAnsi="Geneva"/>
      <w:sz w:val="24"/>
    </w:rPr>
  </w:style>
  <w:style w:type="paragraph" w:customStyle="1" w:styleId="Manuscript">
    <w:name w:val="Manuscript"/>
    <w:basedOn w:val="Normal"/>
    <w:rsid w:val="009C2D15"/>
    <w:pPr>
      <w:tabs>
        <w:tab w:val="left" w:pos="720"/>
      </w:tabs>
      <w:spacing w:line="360" w:lineRule="auto"/>
      <w:ind w:firstLine="432"/>
    </w:pPr>
    <w:rPr>
      <w:rFonts w:ascii="Arial" w:hAnsi="Arial"/>
      <w:color w:val="000000"/>
      <w:szCs w:val="20"/>
    </w:rPr>
  </w:style>
  <w:style w:type="paragraph" w:styleId="CommentText">
    <w:name w:val="annotation text"/>
    <w:basedOn w:val="Normal"/>
    <w:link w:val="CommentTextChar"/>
    <w:semiHidden/>
    <w:rsid w:val="009C2D15"/>
    <w:rPr>
      <w:rFonts w:ascii="Arial" w:hAnsi="Arial"/>
      <w:sz w:val="20"/>
      <w:szCs w:val="20"/>
    </w:rPr>
  </w:style>
  <w:style w:type="paragraph" w:styleId="Caption">
    <w:name w:val="caption"/>
    <w:basedOn w:val="Normal"/>
    <w:next w:val="Normal"/>
    <w:qFormat/>
    <w:rsid w:val="009C2D15"/>
    <w:pPr>
      <w:jc w:val="center"/>
    </w:pPr>
    <w:rPr>
      <w:b/>
      <w:bCs/>
      <w:sz w:val="32"/>
    </w:rPr>
  </w:style>
  <w:style w:type="character" w:styleId="FollowedHyperlink">
    <w:name w:val="FollowedHyperlink"/>
    <w:rsid w:val="009C2D15"/>
    <w:rPr>
      <w:color w:val="800080"/>
      <w:u w:val="single"/>
    </w:rPr>
  </w:style>
  <w:style w:type="paragraph" w:customStyle="1" w:styleId="Bhead">
    <w:name w:val="B head"/>
    <w:basedOn w:val="Normal"/>
    <w:rsid w:val="009C2D15"/>
    <w:pPr>
      <w:spacing w:line="360" w:lineRule="auto"/>
    </w:pPr>
    <w:rPr>
      <w:rFonts w:ascii="Optima" w:eastAsia="Times" w:hAnsi="Optima"/>
      <w:b/>
      <w:szCs w:val="20"/>
    </w:rPr>
  </w:style>
  <w:style w:type="paragraph" w:styleId="Subtitle">
    <w:name w:val="Subtitle"/>
    <w:basedOn w:val="Normal"/>
    <w:qFormat/>
    <w:rsid w:val="009C2D15"/>
    <w:pPr>
      <w:spacing w:line="360" w:lineRule="auto"/>
      <w:jc w:val="center"/>
    </w:pPr>
    <w:rPr>
      <w:color w:val="009999"/>
      <w:sz w:val="34"/>
    </w:rPr>
  </w:style>
  <w:style w:type="paragraph" w:styleId="FootnoteText">
    <w:name w:val="footnote text"/>
    <w:basedOn w:val="Normal"/>
    <w:semiHidden/>
    <w:rsid w:val="009C2D15"/>
    <w:rPr>
      <w:sz w:val="20"/>
      <w:szCs w:val="20"/>
    </w:rPr>
  </w:style>
  <w:style w:type="character" w:styleId="FootnoteReference">
    <w:name w:val="footnote reference"/>
    <w:semiHidden/>
    <w:rsid w:val="009C2D15"/>
    <w:rPr>
      <w:vertAlign w:val="superscript"/>
    </w:rPr>
  </w:style>
  <w:style w:type="paragraph" w:styleId="HTMLPreformatted">
    <w:name w:val="HTML Preformatted"/>
    <w:basedOn w:val="Normal"/>
    <w:rsid w:val="009C2D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rsid w:val="009C2D15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alloonText">
    <w:name w:val="Balloon Text"/>
    <w:basedOn w:val="Normal"/>
    <w:link w:val="BalloonTextChar"/>
    <w:rsid w:val="00891D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1D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44379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443795"/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43795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rsid w:val="00443795"/>
    <w:rPr>
      <w:rFonts w:ascii="Arial" w:hAnsi="Arial"/>
    </w:rPr>
  </w:style>
  <w:style w:type="paragraph" w:customStyle="1" w:styleId="Default">
    <w:name w:val="Default"/>
    <w:rsid w:val="007C7FF5"/>
    <w:pPr>
      <w:autoSpaceDE w:val="0"/>
      <w:autoSpaceDN w:val="0"/>
      <w:adjustRightInd w:val="0"/>
    </w:pPr>
    <w:rPr>
      <w:rFonts w:ascii="RotisSansSerif" w:hAnsi="RotisSansSerif" w:cs="RotisSansSerif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E710F"/>
    <w:rPr>
      <w:sz w:val="24"/>
      <w:szCs w:val="24"/>
    </w:rPr>
  </w:style>
  <w:style w:type="character" w:customStyle="1" w:styleId="nowrap">
    <w:name w:val="nowrap"/>
    <w:basedOn w:val="DefaultParagraphFont"/>
    <w:rsid w:val="00222334"/>
  </w:style>
  <w:style w:type="character" w:customStyle="1" w:styleId="BodyTextIndentChar">
    <w:name w:val="Body Text Indent Char"/>
    <w:basedOn w:val="DefaultParagraphFont"/>
    <w:link w:val="BodyTextIndent"/>
    <w:rsid w:val="00A70797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70797"/>
    <w:rPr>
      <w:sz w:val="24"/>
    </w:rPr>
  </w:style>
  <w:style w:type="paragraph" w:styleId="ListParagraph">
    <w:name w:val="List Paragraph"/>
    <w:basedOn w:val="Normal"/>
    <w:uiPriority w:val="34"/>
    <w:qFormat/>
    <w:rsid w:val="00353AA7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9E1E51"/>
    <w:pPr>
      <w:jc w:val="center"/>
    </w:pPr>
  </w:style>
  <w:style w:type="character" w:customStyle="1" w:styleId="EndNoteBibliographyTitleChar">
    <w:name w:val="EndNote Bibliography Title Char"/>
    <w:basedOn w:val="BodyTextChar"/>
    <w:link w:val="EndNoteBibliographyTitle"/>
    <w:rsid w:val="009E1E51"/>
    <w:rPr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E1E51"/>
  </w:style>
  <w:style w:type="character" w:customStyle="1" w:styleId="EndNoteBibliographyChar">
    <w:name w:val="EndNote Bibliography Char"/>
    <w:basedOn w:val="BodyTextChar"/>
    <w:link w:val="EndNoteBibliography"/>
    <w:rsid w:val="009E1E51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F5697"/>
    <w:rPr>
      <w:color w:val="605E5C"/>
      <w:shd w:val="clear" w:color="auto" w:fill="E1DFDD"/>
    </w:rPr>
  </w:style>
  <w:style w:type="table" w:styleId="TableGrid">
    <w:name w:val="Table Grid"/>
    <w:basedOn w:val="TableNormal"/>
    <w:rsid w:val="00315C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A6647F"/>
  </w:style>
  <w:style w:type="character" w:customStyle="1" w:styleId="HeaderChar">
    <w:name w:val="Header Char"/>
    <w:basedOn w:val="DefaultParagraphFont"/>
    <w:link w:val="Header"/>
    <w:rsid w:val="00F645A8"/>
    <w:rPr>
      <w:rFonts w:ascii="Geneva" w:hAnsi="Geneva"/>
      <w:sz w:val="24"/>
    </w:rPr>
  </w:style>
  <w:style w:type="numbering" w:customStyle="1" w:styleId="2JMK1to11Numbering">
    <w:name w:val="2. JMK 1 to 1.1 Numbering"/>
    <w:uiPriority w:val="99"/>
    <w:rsid w:val="000617F6"/>
    <w:pPr>
      <w:numPr>
        <w:numId w:val="3"/>
      </w:numPr>
    </w:pPr>
  </w:style>
  <w:style w:type="character" w:customStyle="1" w:styleId="FooterChar">
    <w:name w:val="Footer Char"/>
    <w:link w:val="Footer"/>
    <w:locked/>
    <w:rsid w:val="00103E81"/>
    <w:rPr>
      <w:rFonts w:ascii="Geneva" w:hAnsi="Geneva"/>
      <w:sz w:val="24"/>
    </w:rPr>
  </w:style>
  <w:style w:type="character" w:customStyle="1" w:styleId="SalutationChar">
    <w:name w:val="Salutation Char"/>
    <w:basedOn w:val="DefaultParagraphFont"/>
    <w:link w:val="Salutation"/>
    <w:rsid w:val="009A5ADA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1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3c4e9be-61d3-43d4-b0a1-16b11ea4febc" xsi:nil="true"/>
    <lcf76f155ced4ddcb4097134ff3c332f xmlns="eae3740e-1a46-4f53-9f1d-3e71187ca0c1">
      <Terms xmlns="http://schemas.microsoft.com/office/infopath/2007/PartnerControls"/>
    </lcf76f155ced4ddcb4097134ff3c332f>
    <Order0 xmlns="eae3740e-1a46-4f53-9f1d-3e71187ca0c1" xsi:nil="true"/>
    <PI xmlns="eae3740e-1a46-4f53-9f1d-3e71187ca0c1">
      <UserInfo>
        <DisplayName/>
        <AccountId xsi:nil="true"/>
        <AccountType/>
      </UserInfo>
    </PI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6F3C8CFE931949879711C214A821C7" ma:contentTypeVersion="22" ma:contentTypeDescription="Create a new document." ma:contentTypeScope="" ma:versionID="7d53a24d1398c5cfab62977edd30d483">
  <xsd:schema xmlns:xsd="http://www.w3.org/2001/XMLSchema" xmlns:xs="http://www.w3.org/2001/XMLSchema" xmlns:p="http://schemas.microsoft.com/office/2006/metadata/properties" xmlns:ns1="http://schemas.microsoft.com/sharepoint/v3" xmlns:ns2="93c4e9be-61d3-43d4-b0a1-16b11ea4febc" xmlns:ns3="eae3740e-1a46-4f53-9f1d-3e71187ca0c1" targetNamespace="http://schemas.microsoft.com/office/2006/metadata/properties" ma:root="true" ma:fieldsID="d63343b62da85ba363e2843b3022d590" ns1:_="" ns2:_="" ns3:_="">
    <xsd:import namespace="http://schemas.microsoft.com/sharepoint/v3"/>
    <xsd:import namespace="93c4e9be-61d3-43d4-b0a1-16b11ea4febc"/>
    <xsd:import namespace="eae3740e-1a46-4f53-9f1d-3e71187ca0c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PI" minOccurs="0"/>
                <xsd:element ref="ns3:Order0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4e9be-61d3-43d4-b0a1-16b11ea4fe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ba083d8a-6e82-46c1-9adc-310fa58f9191}" ma:internalName="TaxCatchAll" ma:showField="CatchAllData" ma:web="93c4e9be-61d3-43d4-b0a1-16b11ea4f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e3740e-1a46-4f53-9f1d-3e71187ca0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a05c2eb-d2c0-41df-817a-9abe70ce6c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I" ma:index="26" nillable="true" ma:displayName="PI" ma:format="Dropdown" ma:list="UserInfo" ma:SharePointGroup="0" ma:internalName="PI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der0" ma:index="27" nillable="true" ma:displayName="Order" ma:decimals="0" ma:description="Order of folders" ma:format="Dropdown" ma:internalName="Order0" ma:percentage="FALSE">
      <xsd:simpleType>
        <xsd:restriction base="dms:Number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03CF50-AFBB-4AF4-89A8-10CA2644093A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eae3740e-1a46-4f53-9f1d-3e71187ca0c1"/>
    <ds:schemaRef ds:uri="http://purl.org/dc/elements/1.1/"/>
    <ds:schemaRef ds:uri="http://schemas.microsoft.com/office/2006/metadata/properties"/>
    <ds:schemaRef ds:uri="93c4e9be-61d3-43d4-b0a1-16b11ea4feb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93D29BF-83A1-4964-896F-30D6D894DD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B7956B-CED3-495D-B8E0-5804966D99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c4e9be-61d3-43d4-b0a1-16b11ea4febc"/>
    <ds:schemaRef ds:uri="eae3740e-1a46-4f53-9f1d-3e71187ca0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C78FF0-0AD2-D642-ACEF-8BEC1679AE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</Words>
  <Characters>204</Characters>
  <Application>Microsoft Office Word</Application>
  <DocSecurity>0</DocSecurity>
  <Lines>102</Lines>
  <Paragraphs>58</Paragraphs>
  <ScaleCrop>false</ScaleCrop>
  <Company>Tufts University</Company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f Contents for Strong Women Tool Kit</dc:title>
  <dc:creator>HNRCA</dc:creator>
  <cp:lastModifiedBy>Galen Eldridge</cp:lastModifiedBy>
  <cp:revision>4</cp:revision>
  <cp:lastPrinted>2022-10-31T16:37:00Z</cp:lastPrinted>
  <dcterms:created xsi:type="dcterms:W3CDTF">2025-02-11T20:57:00Z</dcterms:created>
  <dcterms:modified xsi:type="dcterms:W3CDTF">2025-03-10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6F3C8CFE931949879711C214A821C7</vt:lpwstr>
  </property>
  <property fmtid="{D5CDD505-2E9C-101B-9397-08002B2CF9AE}" pid="3" name="MediaServiceImageTags">
    <vt:lpwstr/>
  </property>
</Properties>
</file>